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észítők"/>
    <w:p>
      <w:pPr>
        <w:pStyle w:val="Heading2"/>
      </w:pPr>
      <w:r>
        <w:t xml:space="preserve">Készítő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jlesztők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Dluhi Dánie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Luczi Alex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ktvezető</w:t>
      </w:r>
      <w:r>
        <w:t xml:space="preserve">: Dluhi Dáni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zájn</w:t>
      </w:r>
      <w:r>
        <w:t xml:space="preserve">: Luczi Ale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ztelő</w:t>
      </w:r>
      <w:r>
        <w:t xml:space="preserve">: Luczi Alex, Dluhi Dániel</w:t>
      </w:r>
    </w:p>
    <w:bookmarkEnd w:id="22"/>
    <w:bookmarkStart w:id="24" w:name="fejlesztői-dokumentáció"/>
    <w:p>
      <w:pPr>
        <w:pStyle w:val="Heading1"/>
      </w:pPr>
      <w:r>
        <w:t xml:space="preserve">Fejlesztői Dokumentáció</w:t>
      </w:r>
    </w:p>
    <w:bookmarkStart w:id="23" w:name="tartalomjegyzék"/>
    <w:p>
      <w:pPr>
        <w:pStyle w:val="Heading2"/>
      </w:pPr>
      <w:r>
        <w:t xml:space="preserve">Tartalomjegyzék</w:t>
      </w:r>
    </w:p>
    <w:p>
      <w:pPr>
        <w:pStyle w:val="Compact"/>
        <w:numPr>
          <w:ilvl w:val="0"/>
          <w:numId w:val="1002"/>
        </w:numPr>
      </w:pPr>
      <w:hyperlink w:anchor="bevezetés">
        <w:r>
          <w:rPr>
            <w:rStyle w:val="Hyperlink"/>
          </w:rPr>
          <w:t xml:space="preserve">Bevezetés</w:t>
        </w:r>
      </w:hyperlink>
    </w:p>
    <w:p>
      <w:pPr>
        <w:pStyle w:val="Compact"/>
        <w:numPr>
          <w:ilvl w:val="0"/>
          <w:numId w:val="1002"/>
        </w:numPr>
      </w:pPr>
      <w:hyperlink w:anchor="osztály-struktúra">
        <w:r>
          <w:rPr>
            <w:rStyle w:val="Hyperlink"/>
          </w:rPr>
          <w:t xml:space="preserve">Osztály struktúra</w:t>
        </w:r>
      </w:hyperlink>
    </w:p>
    <w:p>
      <w:pPr>
        <w:pStyle w:val="Compact"/>
        <w:numPr>
          <w:ilvl w:val="0"/>
          <w:numId w:val="1003"/>
        </w:numPr>
      </w:pPr>
      <w:hyperlink w:anchor="seatreservationsystem">
        <w:r>
          <w:rPr>
            <w:rStyle w:val="Hyperlink"/>
          </w:rPr>
          <w:t xml:space="preserve">SeatReservationSystem</w:t>
        </w:r>
      </w:hyperlink>
    </w:p>
    <w:p>
      <w:pPr>
        <w:pStyle w:val="Compact"/>
        <w:numPr>
          <w:ilvl w:val="0"/>
          <w:numId w:val="1003"/>
        </w:numPr>
      </w:pPr>
      <w:hyperlink w:anchor="program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04"/>
        </w:numPr>
      </w:pPr>
      <w:hyperlink w:anchor="belső-működés">
        <w:r>
          <w:rPr>
            <w:rStyle w:val="Hyperlink"/>
          </w:rPr>
          <w:t xml:space="preserve">Belső működés</w:t>
        </w:r>
      </w:hyperlink>
    </w:p>
    <w:p>
      <w:pPr>
        <w:pStyle w:val="Compact"/>
        <w:numPr>
          <w:ilvl w:val="0"/>
          <w:numId w:val="1005"/>
        </w:numPr>
      </w:pPr>
      <w:hyperlink w:anchor="inicializálás">
        <w:r>
          <w:rPr>
            <w:rStyle w:val="Hyperlink"/>
          </w:rPr>
          <w:t xml:space="preserve">Inicializálás</w:t>
        </w:r>
      </w:hyperlink>
    </w:p>
    <w:p>
      <w:pPr>
        <w:pStyle w:val="Compact"/>
        <w:numPr>
          <w:ilvl w:val="0"/>
          <w:numId w:val="1005"/>
        </w:numPr>
      </w:pPr>
      <w:hyperlink w:anchor="főmenüvel-való-interakció">
        <w:r>
          <w:rPr>
            <w:rStyle w:val="Hyperlink"/>
          </w:rPr>
          <w:t xml:space="preserve">Főmenüvel való interakció</w:t>
        </w:r>
      </w:hyperlink>
    </w:p>
    <w:p>
      <w:pPr>
        <w:pStyle w:val="Compact"/>
        <w:numPr>
          <w:ilvl w:val="0"/>
          <w:numId w:val="1005"/>
        </w:numPr>
      </w:pPr>
      <w:hyperlink w:anchor="foglalási-műveletek">
        <w:r>
          <w:rPr>
            <w:rStyle w:val="Hyperlink"/>
          </w:rPr>
          <w:t xml:space="preserve">Foglalási műveletek</w:t>
        </w:r>
      </w:hyperlink>
    </w:p>
    <w:p>
      <w:pPr>
        <w:pStyle w:val="Compact"/>
        <w:numPr>
          <w:ilvl w:val="0"/>
          <w:numId w:val="1005"/>
        </w:numPr>
      </w:pPr>
      <w:hyperlink w:anchor="adatállandóság">
        <w:r>
          <w:rPr>
            <w:rStyle w:val="Hyperlink"/>
          </w:rPr>
          <w:t xml:space="preserve">Adatállandóság</w:t>
        </w:r>
      </w:hyperlink>
    </w:p>
    <w:p>
      <w:pPr>
        <w:pStyle w:val="Compact"/>
        <w:numPr>
          <w:ilvl w:val="0"/>
          <w:numId w:val="1006"/>
        </w:numPr>
      </w:pPr>
      <w:hyperlink w:anchor="összegzés">
        <w:r>
          <w:rPr>
            <w:rStyle w:val="Hyperlink"/>
          </w:rPr>
          <w:t xml:space="preserve">Összegzés</w:t>
        </w:r>
      </w:hyperlink>
    </w:p>
    <w:p>
      <w:pPr>
        <w:pStyle w:val="Compact"/>
        <w:numPr>
          <w:ilvl w:val="0"/>
          <w:numId w:val="1006"/>
        </w:numPr>
      </w:pPr>
      <w:hyperlink w:anchor="felhasználói-dokumentáció">
        <w:r>
          <w:rPr>
            <w:rStyle w:val="Hyperlink"/>
          </w:rPr>
          <w:t xml:space="preserve">Felhasználói Dokumentáció</w:t>
        </w:r>
      </w:hyperlink>
    </w:p>
    <w:p>
      <w:pPr>
        <w:pStyle w:val="Compact"/>
        <w:numPr>
          <w:ilvl w:val="0"/>
          <w:numId w:val="1007"/>
        </w:numPr>
      </w:pPr>
      <w:hyperlink w:anchor="bevezetés-1">
        <w:r>
          <w:rPr>
            <w:rStyle w:val="Hyperlink"/>
          </w:rPr>
          <w:t xml:space="preserve">Bevezetés</w:t>
        </w:r>
      </w:hyperlink>
    </w:p>
    <w:p>
      <w:pPr>
        <w:pStyle w:val="Compact"/>
        <w:numPr>
          <w:ilvl w:val="0"/>
          <w:numId w:val="1007"/>
        </w:numPr>
      </w:pPr>
      <w:hyperlink w:anchor="hogyan-kezdjünk">
        <w:r>
          <w:rPr>
            <w:rStyle w:val="Hyperlink"/>
          </w:rPr>
          <w:t xml:space="preserve">Hogyan kezdjünk</w:t>
        </w:r>
      </w:hyperlink>
    </w:p>
    <w:p>
      <w:pPr>
        <w:pStyle w:val="Compact"/>
        <w:numPr>
          <w:ilvl w:val="0"/>
          <w:numId w:val="1007"/>
        </w:numPr>
      </w:pPr>
      <w:hyperlink w:anchor="foglalás-készítése">
        <w:r>
          <w:rPr>
            <w:rStyle w:val="Hyperlink"/>
          </w:rPr>
          <w:t xml:space="preserve">Foglalás Készítése</w:t>
        </w:r>
      </w:hyperlink>
    </w:p>
    <w:p>
      <w:pPr>
        <w:pStyle w:val="Compact"/>
        <w:numPr>
          <w:ilvl w:val="0"/>
          <w:numId w:val="1007"/>
        </w:numPr>
      </w:pPr>
      <w:hyperlink w:anchor="foglalás-törlése">
        <w:r>
          <w:rPr>
            <w:rStyle w:val="Hyperlink"/>
          </w:rPr>
          <w:t xml:space="preserve">Foglalás Törlése</w:t>
        </w:r>
      </w:hyperlink>
    </w:p>
    <w:p>
      <w:pPr>
        <w:pStyle w:val="Compact"/>
        <w:numPr>
          <w:ilvl w:val="0"/>
          <w:numId w:val="1007"/>
        </w:numPr>
      </w:pPr>
      <w:hyperlink w:anchor="foglalás-módosítása">
        <w:r>
          <w:rPr>
            <w:rStyle w:val="Hyperlink"/>
          </w:rPr>
          <w:t xml:space="preserve">Foglalás Módosítása</w:t>
        </w:r>
      </w:hyperlink>
    </w:p>
    <w:bookmarkEnd w:id="23"/>
    <w:bookmarkEnd w:id="24"/>
    <w:bookmarkStart w:id="35" w:name="X21f7dd2aecfba1066b00d1b9268a94e18629c7b"/>
    <w:p>
      <w:pPr>
        <w:pStyle w:val="Heading1"/>
      </w:pPr>
      <w:r>
        <w:t xml:space="preserve">Részletes magyarázat: Székfoglalási Rendszer</w:t>
      </w:r>
    </w:p>
    <w:bookmarkStart w:id="25" w:name="bevezetés"/>
    <w:p>
      <w:pPr>
        <w:pStyle w:val="Heading2"/>
      </w:pPr>
      <w:r>
        <w:t xml:space="preserve">Bevezetés:</w:t>
      </w:r>
    </w:p>
    <w:p>
      <w:pPr>
        <w:pStyle w:val="FirstParagraph"/>
      </w:pPr>
      <w:r>
        <w:t xml:space="preserve">A nyújtott C# program egy robosztus székfoglalási rendszert képvisel egy színházi környezetben. A felhasználóknak lehetőséget biztosít a székek foglalására, módosítására és törlésére egy felhasználóbarát konzolos felületen keresztül. Az objektumorientált elveket és fájl I/O műveleteket felhasználva ez a rendszer összefoglalja a székek kezelésének bonyolultságát, miközben biztosítja az adatok állandóságát a probléma megoldásának folyamán.</w:t>
      </w:r>
    </w:p>
    <w:bookmarkEnd w:id="25"/>
    <w:bookmarkStart w:id="28" w:name="osztály-struktúra"/>
    <w:p>
      <w:pPr>
        <w:pStyle w:val="Heading2"/>
      </w:pPr>
      <w:r>
        <w:t xml:space="preserve">Osztály struktúra:</w:t>
      </w:r>
    </w:p>
    <w:bookmarkStart w:id="26" w:name="seatreservationsystem"/>
    <w:p>
      <w:pPr>
        <w:pStyle w:val="Heading3"/>
      </w:pPr>
      <w:r>
        <w:t xml:space="preserve">SeatReservationSystem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élja</w:t>
      </w:r>
      <w:r>
        <w:t xml:space="preserve">: A foglalási rendszer gerincét képezi, kezelve a székek kezelését, a foglalási műveleteket és a fájl I/O-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zők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ows</w:t>
      </w:r>
      <w:r>
        <w:t xml:space="preserve">: Meghatározza a sorok összes számát a színházban, megkönnyítve a székek elrendezését és kezelésé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atsPerRow</w:t>
      </w:r>
      <w:r>
        <w:t xml:space="preserve">: Megadja a soronkénti székek számát, biztosítva a szék kiválasztásának és kiosztásának finomításá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ervedPercentage</w:t>
      </w:r>
      <w:r>
        <w:t xml:space="preserve">: Az kezdeti foglalási arányt határozza meg, biztosítva a foglalt és elérhető székek kiegyensúlyozott eloszlásá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ervationDataFile</w:t>
      </w:r>
      <w:r>
        <w:t xml:space="preserve">: Tárolja a foglalási adatokat a fájl nevét a folytonosság megőrzése érdekében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ats</w:t>
      </w:r>
      <w:r>
        <w:t xml:space="preserve">: Egy 2D-s logikai tömb, amely jelzi az egyes székek elérhetőségét a színházban, hatékony székek kezelését biztosítv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atReservationSystem()</w:t>
      </w:r>
      <w:r>
        <w:t xml:space="preserve">: Az osztály példányosításakor inicializálja a foglalási rendszert, az ülések és a meglévő foglalási adatok betöltésének koordinálásával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nitializeSeats()</w:t>
      </w:r>
      <w:r>
        <w:t xml:space="preserve">: A székek inicializálásához szükséges logikát tartalmazza, biztosítva az optimális foglalási és elérhetőségi székek eloszlását a meghatározott foglalási arány alapjá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rintSeatMap()</w:t>
      </w:r>
      <w:r>
        <w:t xml:space="preserve">: Megjeleníti a színház ülési térképét, vizuális áttekintést nyújtva a szabad és foglalt székekről a felhasználóknak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aveReservationData(reservations: Dictionary&lt;string, List&lt;Tuple&lt;int, int&gt;&gt;&gt;</w:t>
      </w:r>
      <w:r>
        <w:t xml:space="preserve">: Lehetővé teszi a foglalási adatok állandó tárolását a megadott fájlban, az adatintegritás és a folytonosság biztosítása érdekében a programmunka folyamá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oadReservationData()</w:t>
      </w:r>
      <w:r>
        <w:t xml:space="preserve">: Kezeli a foglalási adatok lekérését a meghatározott fájlból, lehetővé téve a korábbi foglalási nyilvántartások helyreállítását a zökkenőmentes felhasználói interakció érdekébe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un()</w:t>
      </w:r>
      <w:r>
        <w:t xml:space="preserve">: A foglalási rendszer fő vezérlő hurokja, a felhasználóknak átfogó menüt kínál a foglalási műveletek végrehajtásához és a rendszer funkcióinak áttekintéséhe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akeReservation(reservations: Dictionary&lt;string, List&lt;Tuple&lt;int, int&gt;&gt;&gt;</w:t>
      </w:r>
      <w:r>
        <w:t xml:space="preserve">: Vezeti a felhasználókat a foglalás folyamatában, lehetőséget biztosítva mindkét manuális vagy véletlenszerű székválasztásra, és biztosítja az új foglalások zökkenőmentes hozzáadását a rendszerhe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ancelReservation(reservations: Dictionary&lt;string, List&lt;Tuple&lt;int, int&gt;&gt;&gt;</w:t>
      </w:r>
      <w:r>
        <w:t xml:space="preserve">: Lehetővé teszi a felhasználók számára a meglévő foglalások törlését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odifyReservation(reservations: Dictionary&lt;string, List&lt;Tuple&lt;int, int&gt;&gt;&gt;</w:t>
      </w:r>
      <w:r>
        <w:t xml:space="preserve">: Lehetővé teszi a felhasználók számára meglévő foglalásaik módosítását, lehetővé téve a szék kiválasztások frissítését és az igények változásaiban történő alkalmazkodást.</w:t>
      </w:r>
    </w:p>
    <w:bookmarkEnd w:id="26"/>
    <w:bookmarkStart w:id="27" w:name="program"/>
    <w:p>
      <w:pPr>
        <w:pStyle w:val="Heading3"/>
      </w:pPr>
      <w:r>
        <w:t xml:space="preserve">Program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élja</w:t>
      </w:r>
      <w:r>
        <w:t xml:space="preserve">: A program belépési pontjaként szolgál, koordinálva a székfoglalási rendszer példányosítását és a program végrehajtási folyamatának elindításá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Main(args: string[])</w:t>
      </w:r>
      <w:r>
        <w:t xml:space="preserve">: A program belépési pontját képviseli, inicializálja a székfoglalási rendszert és meghívja futási hurokját a felhasználói interakció és a foglaláskezelés megkönnyítése érdekében.</w:t>
      </w:r>
    </w:p>
    <w:bookmarkEnd w:id="27"/>
    <w:bookmarkEnd w:id="28"/>
    <w:bookmarkStart w:id="33" w:name="belső-működés"/>
    <w:p>
      <w:pPr>
        <w:pStyle w:val="Heading2"/>
      </w:pPr>
      <w:r>
        <w:t xml:space="preserve">Belső működés:</w:t>
      </w:r>
    </w:p>
    <w:bookmarkStart w:id="29" w:name="inicializálás"/>
    <w:p>
      <w:pPr>
        <w:pStyle w:val="Heading3"/>
      </w:pPr>
      <w:r>
        <w:t xml:space="preserve">Inicializálás:</w:t>
      </w:r>
    </w:p>
    <w:p>
      <w:pPr>
        <w:pStyle w:val="FirstParagraph"/>
      </w:pPr>
      <w:r>
        <w:t xml:space="preserve">A program indításakor a székfoglalási rendszer példányosítódik, ami elindítja a székek inicializálását és a meglévő foglalási adatok lekérését a megfelelő fájlból. Ez a inicializációs fázis biztosítja, hogy a rendszer készen álljon a felhasználói interakcióra, az aktuális székfoglalatosság és foglalási adatok pontosan tükrözésével.</w:t>
      </w:r>
    </w:p>
    <w:bookmarkEnd w:id="29"/>
    <w:bookmarkStart w:id="30" w:name="főmenüvel-való-interakció"/>
    <w:p>
      <w:pPr>
        <w:pStyle w:val="Heading3"/>
      </w:pPr>
      <w:r>
        <w:t xml:space="preserve">Főmenüvel való interakció:</w:t>
      </w:r>
    </w:p>
    <w:p>
      <w:pPr>
        <w:pStyle w:val="FirstParagraph"/>
      </w:pPr>
      <w:r>
        <w:t xml:space="preserve">A program fő interakciós hurokja a főmenü bemutatásában áll, amely felhasználóknak kínál választékot a foglalási műveletek végrehajtásához, beleértve a foglalások, a foglalások törlésének és módosításának lehetőségét, valamint a program kilépését. A felhasználók az intuitív billentyűbevitellel navigálhatnak a menüben, lehetővé téve a rendszer funkcióinak könnyű elérését.</w:t>
      </w:r>
    </w:p>
    <w:bookmarkEnd w:id="30"/>
    <w:bookmarkStart w:id="31" w:name="foglalási-műveletek"/>
    <w:p>
      <w:pPr>
        <w:pStyle w:val="Heading3"/>
      </w:pPr>
      <w:r>
        <w:t xml:space="preserve">Foglalási műveletek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készítése</w:t>
      </w:r>
      <w:r>
        <w:t xml:space="preserve">: A felhasználókat a foglalás folyamatában vezeti, lehetőséget biztosítva mindkét manuális szék kiválasztására és véletlenszerű szék kiosztására. A rendszer biztosítja a kiválasztott székek elérhetőségét, és lehetővé teszi az új foglalások zökkenőmentes hozzáadását a rendszerhez, frissítve a székek foglaltsági állapotá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törlése</w:t>
      </w:r>
      <w:r>
        <w:t xml:space="preserve">: A felhasználóknak lehetőségük van meglévő foglalásaik törlésére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módosítása</w:t>
      </w:r>
      <w:r>
        <w:t xml:space="preserve">: A rendszer lehetővé teszi a felhasználók számára meglévő foglalásaik módosítását, lehetővé téve a szék kiválasztások frissítését és az igények változásaiban történő alkalmazkodást.</w:t>
      </w:r>
    </w:p>
    <w:bookmarkEnd w:id="31"/>
    <w:bookmarkStart w:id="32" w:name="adatállandóság"/>
    <w:p>
      <w:pPr>
        <w:pStyle w:val="Heading3"/>
      </w:pPr>
      <w:r>
        <w:t xml:space="preserve">Adatállandóság:</w:t>
      </w:r>
    </w:p>
    <w:p>
      <w:pPr>
        <w:pStyle w:val="FirstParagraph"/>
      </w:pPr>
      <w:r>
        <w:t xml:space="preserve">A foglalási adatok állandóan tárolódnak a megadott fájlban (</w:t>
      </w:r>
      <w:r>
        <w:rPr>
          <w:rStyle w:val="VerbatimChar"/>
        </w:rPr>
        <w:t xml:space="preserve">szinhaz_foglalasok.txt</w:t>
      </w:r>
      <w:r>
        <w:t xml:space="preserve">), biztosítva a foglalási nyilvántartások zökkenőmentes megőrzését a programfutások során. A rendszer fájl I/O műveleteket használ a foglalási adatok mentéséhez és betöltéséhez, lehetővé téve a korábbi foglalási rekordok helyreállítását és a zökkenőmentes felhasználói élményt.</w:t>
      </w:r>
    </w:p>
    <w:bookmarkEnd w:id="32"/>
    <w:bookmarkEnd w:id="33"/>
    <w:bookmarkStart w:id="34" w:name="összegzés"/>
    <w:p>
      <w:pPr>
        <w:pStyle w:val="Heading2"/>
      </w:pPr>
      <w:r>
        <w:t xml:space="preserve">Összegzés:</w:t>
      </w:r>
    </w:p>
    <w:p>
      <w:pPr>
        <w:pStyle w:val="FirstParagraph"/>
      </w:pPr>
      <w:r>
        <w:t xml:space="preserve">A nyújtott székfoglalási rendszer a robust funkcionalitás, intuitív felhasználói interakció és adatállandóság ötvözését mutatja be, egy átfogó megoldást nyújtva a színházi foglalások kezelésére. Az osztályok és metódusok jól meghatározottak, és biztosítják a felhasználók számára a zökkenőmentes és hatékony foglalási élményt, miközben fenntartják az adatok integritását és folytonosságát a programfutások során.</w:t>
      </w:r>
    </w:p>
    <w:bookmarkEnd w:id="34"/>
    <w:bookmarkEnd w:id="35"/>
    <w:bookmarkStart w:id="36" w:name="felhasználói-dokumentáció"/>
    <w:p>
      <w:pPr>
        <w:pStyle w:val="Heading1"/>
      </w:pPr>
      <w:r>
        <w:t xml:space="preserve">Felhasználói Dokumentáció</w:t>
      </w:r>
    </w:p>
    <w:bookmarkEnd w:id="36"/>
    <w:bookmarkStart w:id="47" w:name="X7f719b2f61954a39e2d0c4e3c8c6ee46811b617"/>
    <w:p>
      <w:pPr>
        <w:pStyle w:val="Heading1"/>
      </w:pPr>
      <w:r>
        <w:t xml:space="preserve">Színházi Székfoglalási Rendszer Felhasználói Útmutató</w:t>
      </w:r>
    </w:p>
    <w:bookmarkStart w:id="37" w:name="bevezetés-1"/>
    <w:p>
      <w:pPr>
        <w:pStyle w:val="Heading2"/>
      </w:pPr>
      <w:r>
        <w:t xml:space="preserve">Bevezetés</w:t>
      </w:r>
    </w:p>
    <w:p>
      <w:pPr>
        <w:pStyle w:val="FirstParagraph"/>
      </w:pPr>
      <w:r>
        <w:t xml:space="preserve">Köszöntünk a Színházi Székfoglalási Rendszer felhasználói útmutatójában! Ez a rendszer lehetővé teszi számodra, hogy kényelmesen foglalj jegyeket egy színházban. Legyen szó mozijegyekről, színházi előadásokról vagy bármilyen más eseményről, ez a rendszer segíteni fog neked hatékonyan kezelni a foglalásokat.</w:t>
      </w:r>
    </w:p>
    <w:bookmarkEnd w:id="37"/>
    <w:bookmarkStart w:id="38" w:name="hogyan-kezdjünk"/>
    <w:p>
      <w:pPr>
        <w:pStyle w:val="Heading2"/>
      </w:pPr>
      <w:r>
        <w:t xml:space="preserve">Hogyan kezdjünk</w:t>
      </w:r>
    </w:p>
    <w:p>
      <w:pPr>
        <w:pStyle w:val="FirstParagraph"/>
      </w:pPr>
      <w:r>
        <w:t xml:space="preserve">A Színházi Székfoglalási Rendszer használatához kövesd ezeket a lépéseket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Fordítsd a Kódot</w:t>
      </w:r>
      <w:r>
        <w:t xml:space="preserve">: Ha hozzáférésed van a C# kódhoz, fordítsd le azt egy C# fordítóval, például a Visual Studio, a JetBrains Rider vagy a .NET Core CLI segítségével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dítsd el a Programot</w:t>
      </w:r>
      <w:r>
        <w:t xml:space="preserve">: A kód lefordítása után futtasd a fordító által generált végrehajtható fájlt. Ez elindítja a foglalási rendszert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Kövesd a Képernyőn Megjelenő Utasításokat</w:t>
      </w:r>
      <w:r>
        <w:t xml:space="preserve">: Miután a program fut, kövesd a képernyőn megjelenő utasításokat a foglalási rendszerrel való interakcióhoz.</w:t>
      </w:r>
    </w:p>
    <w:bookmarkEnd w:id="38"/>
    <w:bookmarkStart w:id="39" w:name="foglalás-készítése"/>
    <w:p>
      <w:pPr>
        <w:pStyle w:val="Heading2"/>
      </w:pPr>
      <w:r>
        <w:t xml:space="preserve">Foglalás Készítése</w:t>
      </w:r>
    </w:p>
    <w:p>
      <w:pPr>
        <w:pStyle w:val="FirstParagraph"/>
      </w:pPr>
      <w:r>
        <w:t xml:space="preserve">A foglalás készítéséhez kövesd ezeket a lépéseket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álassz Foglalási Módot</w:t>
      </w:r>
      <w:r>
        <w:t xml:space="preserve">: Válaszd ki az alábbi foglalási módszerek egyikét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Kézi Székválasztás</w:t>
      </w:r>
      <w:r>
        <w:t xml:space="preserve">: Válaszd ki kézzel azokat a székeket, amelyeket foglalni szeretnél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életlenszerű Székválasztás</w:t>
      </w:r>
      <w:r>
        <w:t xml:space="preserve">: Hagyd, hogy a rendszer véletlenszerűen kiválassza a szabad székeket neked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álassz Székeket</w:t>
      </w:r>
      <w:r>
        <w:t xml:space="preserve">: Ha a kézi székválasztást választottad, kövesd az utasításokat a kívánt székek kiválasztásához. Ha a véletlenszerű székválasztást választottad, a rendszer automatikusan kiosztja a szabad székeket neked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egerősítés</w:t>
      </w:r>
      <w:r>
        <w:t xml:space="preserve">: Miután kiválasztottad a székeket, a rendszer megerősíti a foglalást, és megjeleníti a sikeres üzenetet.</w:t>
      </w:r>
    </w:p>
    <w:bookmarkEnd w:id="39"/>
    <w:bookmarkStart w:id="40" w:name="foglalás-törlése"/>
    <w:p>
      <w:pPr>
        <w:pStyle w:val="Heading2"/>
      </w:pPr>
      <w:r>
        <w:t xml:space="preserve">Foglalás Törlése</w:t>
      </w:r>
    </w:p>
    <w:p>
      <w:pPr>
        <w:pStyle w:val="FirstParagraph"/>
      </w:pPr>
      <w:r>
        <w:t xml:space="preserve">A foglalás törléséhez kövesd ezeket a lépéseket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egerősítés</w:t>
      </w:r>
      <w:r>
        <w:t xml:space="preserve">: A rendszer megjeleníti a meglévő foglalás(ok)at. Válaszd ki azt a foglalást, amelyet törölni szeretnél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Törlés</w:t>
      </w:r>
      <w:r>
        <w:t xml:space="preserve">: Erősítsd meg a törlést. A rendszer felszabadítja a foglalt székeket, így azok újra elérhetővé válnak mások számára.</w:t>
      </w:r>
    </w:p>
    <w:bookmarkEnd w:id="40"/>
    <w:bookmarkStart w:id="41" w:name="foglalás-módosítása"/>
    <w:p>
      <w:pPr>
        <w:pStyle w:val="Heading2"/>
      </w:pPr>
      <w:r>
        <w:t xml:space="preserve">Foglalás Módosítása</w:t>
      </w:r>
    </w:p>
    <w:p>
      <w:pPr>
        <w:pStyle w:val="FirstParagraph"/>
      </w:pPr>
      <w:r>
        <w:t xml:space="preserve">A foglalás módosításához kövesd ezeket a lépéseket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Válassz Foglalást</w:t>
      </w:r>
      <w:r>
        <w:t xml:space="preserve">: A rendszer megjeleníti a meglévő foglalás(ok)at. Válaszd ki azt a foglalást, amelyet módosítani szeretnél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Válassz Új Székeket</w:t>
      </w:r>
      <w:r>
        <w:t xml:space="preserve">: Kövesd az utasításokat az új székek kiválasztásához a foglalásodhoz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Megerősítés</w:t>
      </w:r>
      <w:r>
        <w:t xml:space="preserve">: Miután kiválasztottad az új székeket, a rendszer megerősíti a módosítást, és frissíti a foglalásodat.</w:t>
      </w:r>
    </w:p>
    <w:bookmarkEnd w:id="41"/>
    <w:bookmarkStart w:id="42" w:name="elérhető-székek-megtekintése"/>
    <w:p>
      <w:pPr>
        <w:pStyle w:val="Heading2"/>
      </w:pPr>
      <w:r>
        <w:t xml:space="preserve">Elérhető Székek Megtekintése</w:t>
      </w:r>
    </w:p>
    <w:p>
      <w:pPr>
        <w:pStyle w:val="FirstParagraph"/>
      </w:pPr>
      <w:r>
        <w:t xml:space="preserve">Bármikor megtekintheted a színházban elérhető székeket a főmenüből kiválasztható megfelelő opció segítségével.</w:t>
      </w:r>
    </w:p>
    <w:bookmarkEnd w:id="42"/>
    <w:bookmarkStart w:id="43" w:name="foglalások-mentése-és-betöltése"/>
    <w:p>
      <w:pPr>
        <w:pStyle w:val="Heading2"/>
      </w:pPr>
      <w:r>
        <w:t xml:space="preserve">Foglalások Mentése és Betöltése</w:t>
      </w:r>
    </w:p>
    <w:p>
      <w:pPr>
        <w:pStyle w:val="FirstParagraph"/>
      </w:pPr>
      <w:r>
        <w:t xml:space="preserve">A rendszer automatikusan menti a foglalásokat egy fájlba (</w:t>
      </w:r>
      <w:r>
        <w:rPr>
          <w:rStyle w:val="VerbatimChar"/>
        </w:rPr>
        <w:t xml:space="preserve">szinhaz_foglalasok.txt</w:t>
      </w:r>
      <w:r>
        <w:t xml:space="preserve">). Ez a fájl minden alkalommal betöltődik, amikor a program elindul, lehetővé téve az előző foglalások folytatását.</w:t>
      </w:r>
    </w:p>
    <w:bookmarkEnd w:id="43"/>
    <w:bookmarkStart w:id="44" w:name="kilépés-a-programból"/>
    <w:p>
      <w:pPr>
        <w:pStyle w:val="Heading2"/>
      </w:pPr>
      <w:r>
        <w:t xml:space="preserve">Kilépés a Programból</w:t>
      </w:r>
    </w:p>
    <w:p>
      <w:pPr>
        <w:pStyle w:val="FirstParagraph"/>
      </w:pPr>
      <w:r>
        <w:t xml:space="preserve">A programból való kilépéshez válaszd ki a megfelelő opciót a főmenüből. A foglalásaid automatikusan mentésre kerülnek.</w:t>
      </w:r>
    </w:p>
    <w:bookmarkEnd w:id="44"/>
    <w:bookmarkStart w:id="46" w:name="visszajelzés-és-támogatás"/>
    <w:p>
      <w:pPr>
        <w:pStyle w:val="Heading2"/>
      </w:pPr>
      <w:r>
        <w:t xml:space="preserve">Visszajelzés és Támogatás</w:t>
      </w:r>
    </w:p>
    <w:p>
      <w:pPr>
        <w:pStyle w:val="FirstParagraph"/>
      </w:pPr>
      <w:r>
        <w:t xml:space="preserve">Ha bármilyen kérdésed, visszajelzésed vagy problémád merül fel a Színházi Székfoglalási Rendszer használata során, kérjük, lépj kapcsolatba a támogatási csapatunkkal a</w:t>
      </w:r>
      <w:r>
        <w:t xml:space="preserve"> </w:t>
      </w:r>
      <w:hyperlink r:id="rId45">
        <w:r>
          <w:rPr>
            <w:rStyle w:val="Hyperlink"/>
          </w:rPr>
          <w:t xml:space="preserve">dluhid@kkszki.hu</w:t>
        </w:r>
      </w:hyperlink>
      <w:r>
        <w:t xml:space="preserve"> </w:t>
      </w:r>
      <w:r>
        <w:t xml:space="preserve">e-mail címen.</w:t>
      </w:r>
    </w:p>
    <w:p>
      <w:pPr>
        <w:pStyle w:val="BodyText"/>
      </w:pPr>
      <w:r>
        <w:t xml:space="preserve">Kellemes élményt kívánunk a Színházi Székfoglalási Rendszerrel!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lexluczi" TargetMode="External" /><Relationship Type="http://schemas.openxmlformats.org/officeDocument/2006/relationships/hyperlink" Id="rId20" Target="https://github.com/randomUSR56" TargetMode="External" /><Relationship Type="http://schemas.openxmlformats.org/officeDocument/2006/relationships/hyperlink" Id="rId45" Target="mailto:support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lexluczi" TargetMode="External" /><Relationship Type="http://schemas.openxmlformats.org/officeDocument/2006/relationships/hyperlink" Id="rId20" Target="https://github.com/randomUSR56" TargetMode="External" /><Relationship Type="http://schemas.openxmlformats.org/officeDocument/2006/relationships/hyperlink" Id="rId45" Target="mailto:support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08:41:07Z</dcterms:created>
  <dcterms:modified xsi:type="dcterms:W3CDTF">2024-03-21T0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